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68276A76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pPr w:leftFromText="142" w:rightFromText="142" w:tblpYSpec="bottom"/>
        <w:tblOverlap w:val="never"/>
        <w:tblW w:w="0" w:type="auto"/>
        <w:tblLook w:val="04A0" w:firstRow="1" w:lastRow="0" w:firstColumn="1" w:lastColumn="0" w:noHBand="0" w:noVBand="1"/>
      </w:tblPr>
      <w:tblGrid>
        <w:gridCol w:w="9212"/>
      </w:tblGrid>
      <w:tr w:rsidR="00700213" w:rsidRPr="00700213" w14:paraId="52881862" w14:textId="77777777" w:rsidTr="00700213">
        <w:tc>
          <w:tcPr>
            <w:tcW w:w="9212" w:type="dxa"/>
          </w:tcPr>
          <w:tbl>
            <w:tblPr>
              <w:tblStyle w:val="Tabela-Siatka"/>
              <w:tblW w:w="0" w:type="auto"/>
              <w:tblInd w:w="709" w:type="dxa"/>
              <w:tblLook w:val="04A0" w:firstRow="1" w:lastRow="0" w:firstColumn="1" w:lastColumn="0" w:noHBand="0" w:noVBand="1"/>
            </w:tblPr>
            <w:tblGrid>
              <w:gridCol w:w="4113"/>
              <w:gridCol w:w="4164"/>
            </w:tblGrid>
            <w:tr w:rsidR="00700213" w:rsidRPr="00700213" w14:paraId="430FD42E" w14:textId="77777777" w:rsidTr="00472C81">
              <w:tc>
                <w:tcPr>
                  <w:tcW w:w="4606" w:type="dxa"/>
                </w:tcPr>
                <w:p w14:paraId="1700F64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a)</w:t>
                  </w:r>
                </w:p>
              </w:tc>
              <w:tc>
                <w:tcPr>
                  <w:tcW w:w="4606" w:type="dxa"/>
                </w:tcPr>
                <w:p w14:paraId="1AF4F962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b)</w:t>
                  </w:r>
                </w:p>
              </w:tc>
            </w:tr>
            <w:tr w:rsidR="00700213" w:rsidRPr="00700213" w14:paraId="6347C972" w14:textId="77777777" w:rsidTr="00472C81">
              <w:tc>
                <w:tcPr>
                  <w:tcW w:w="4606" w:type="dxa"/>
                </w:tcPr>
                <w:p w14:paraId="514BCFA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4A1C5A2B" wp14:editId="3CBBF30C">
                        <wp:extent cx="1465200" cy="543600"/>
                        <wp:effectExtent l="0" t="0" r="0" b="0"/>
                        <wp:docPr id="1" name="Obraz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65200" cy="543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606" w:type="dxa"/>
                </w:tcPr>
                <w:p w14:paraId="646A7643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1167DB85" wp14:editId="585D2DB8">
                        <wp:extent cx="1602000" cy="1108800"/>
                        <wp:effectExtent l="0" t="0" r="0" b="0"/>
                        <wp:docPr id="3" name="Obraz 3" descr="Obraz zawierający tekst&#10;&#10;Opis wygenerowany automatyczni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Obraz 3" descr="Obraz zawierający tekst&#10;&#10;Opis wygenerowany automatycznie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02000" cy="1108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40803D6" w14:textId="77777777" w:rsidR="00700213" w:rsidRPr="00700213" w:rsidRDefault="00700213" w:rsidP="00700213">
            <w:pPr>
              <w:pStyle w:val="Legenda"/>
              <w:ind w:left="0"/>
            </w:pPr>
            <w:bookmarkStart w:id="0" w:name="_Ref108701560"/>
            <w:r w:rsidRPr="00700213">
              <w:t xml:space="preserve">Rys. </w:t>
            </w:r>
            <w:r w:rsidRPr="00700213">
              <w:fldChar w:fldCharType="begin"/>
            </w:r>
            <w:r w:rsidRPr="00700213">
              <w:instrText xml:space="preserve"> SEQ Rys. \* ARABIC </w:instrText>
            </w:r>
            <w:r w:rsidRPr="00700213">
              <w:fldChar w:fldCharType="separate"/>
            </w:r>
            <w:r w:rsidRPr="00700213">
              <w:rPr>
                <w:noProof/>
              </w:rPr>
              <w:t>1</w:t>
            </w:r>
            <w:r w:rsidRPr="00700213">
              <w:rPr>
                <w:noProof/>
              </w:rPr>
              <w:fldChar w:fldCharType="end"/>
            </w:r>
            <w:bookmarkEnd w:id="0"/>
            <w:r w:rsidRPr="00700213">
              <w:t xml:space="preserve">. Podstawowa struktura pliku DOCX: a) katalog główny, b) katalog </w:t>
            </w:r>
            <w:r w:rsidRPr="00700213">
              <w:rPr>
                <w:rStyle w:val="NazwaProgramowa"/>
              </w:rPr>
              <w:t>word</w:t>
            </w:r>
          </w:p>
        </w:tc>
      </w:tr>
    </w:tbl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32576346" w:rsidR="003D7FF0" w:rsidRPr="002B4F21" w:rsidRDefault="00B452CB" w:rsidP="003D7FF0">
      <w:pPr>
        <w:pStyle w:val="Wcicienormalne"/>
      </w:pPr>
      <w:r>
        <w:t xml:space="preserve"> </w:t>
      </w:r>
      <w:r w:rsidR="003D7FF0">
        <w:t xml:space="preserve">Plik </w:t>
      </w:r>
      <w:r w:rsidR="003D7FF0" w:rsidRPr="002B4F21">
        <w:rPr>
          <w:rStyle w:val="NazwaProgramowa"/>
        </w:rPr>
        <w:t>Content_Types.xm</w:t>
      </w:r>
      <w:r w:rsidR="003D7FF0">
        <w:rPr>
          <w:rStyle w:val="NazwaProgramowa"/>
        </w:rPr>
        <w:t xml:space="preserve">l </w:t>
      </w:r>
      <w:r w:rsidR="003D7FF0">
        <w:t>zawiera definicje zawartości pakietu, w tym poszczególnych plików, zwanych tu „częściami” (</w:t>
      </w:r>
      <w:r w:rsidR="003D7FF0">
        <w:rPr>
          <w:rStyle w:val="angielskawstawka"/>
        </w:rPr>
        <w:t>parts</w:t>
      </w:r>
      <w:r w:rsidR="003D7FF0"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5B4CA2">
      <w:pPr>
        <w:pStyle w:val="Wcicienormaln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2"/>
  </w:num>
  <w:num w:numId="2" w16cid:durableId="1490248483">
    <w:abstractNumId w:val="5"/>
  </w:num>
  <w:num w:numId="3" w16cid:durableId="1663463574">
    <w:abstractNumId w:val="1"/>
  </w:num>
  <w:num w:numId="4" w16cid:durableId="1632246834">
    <w:abstractNumId w:val="1"/>
  </w:num>
  <w:num w:numId="5" w16cid:durableId="260458383">
    <w:abstractNumId w:val="3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9"/>
  </w:num>
  <w:num w:numId="11" w16cid:durableId="1721517412">
    <w:abstractNumId w:val="4"/>
  </w:num>
  <w:num w:numId="12" w16cid:durableId="1321273531">
    <w:abstractNumId w:val="9"/>
  </w:num>
  <w:num w:numId="13" w16cid:durableId="1227372468">
    <w:abstractNumId w:val="4"/>
  </w:num>
  <w:num w:numId="14" w16cid:durableId="1062171694">
    <w:abstractNumId w:val="6"/>
  </w:num>
  <w:num w:numId="15" w16cid:durableId="1296763713">
    <w:abstractNumId w:val="7"/>
  </w:num>
  <w:num w:numId="16" w16cid:durableId="1887377605">
    <w:abstractNumId w:val="0"/>
  </w:num>
</w:numbering>
</file>

<file path=word/settings.xml><?xml version="1.0" encoding="utf-8"?>
<w:settings xmlns:w="http://schemas.openxmlformats.org/wordprocessingml/2006/main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16DD4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5714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B4CA2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021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452CB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 xmlns:m="http://schemas.openxmlformats.org/officeDocument/2006/math"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xmlns:v="urn:schemas-microsoft-com:vml" xmlns:o="urn:schemas-microsoft-com:office:office" v:ext="edit" spidmax="1026" fillcolor="white">
      <v:fill color="white"/>
      <v:textbox inset="0,0,0,0"/>
    </o:shapedefaults>
    <o:shapelayout xmlns:v="urn:schemas-microsoft-com:vml" xmlns:o="urn:schemas-microsoft-com:office:office" v:ext="edit">
      <o:idmap v:ext="edit" data="1"/>
    </o:shapelayout>
  </w:shapeDefaults>
  <w:decimalSymbol w:val=","/>
  <w:listSeparator w:val=";"/>
  <w14:docId xmlns:w14="http://schemas.microsoft.com/office/word/2010/wordml" w14:val="72B45DC7"/>
  <w15:chartTrackingRefBased xmlns:w15="http://schemas.microsoft.com/office/word/2012/wordml"/>
  <w15:docId xmlns:w15="http://schemas.microsoft.com/office/word/2012/wordml"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8</ap:TotalTime>
  <ap:Paragraphs>9</ap:Paragraphs>
  <ap:Lines>35</ap:Lines>
  <ap:CharactersWithSpaces>4931</ap:CharactersWithSpaces>
  <ap:Characters>4235</ap:Characters>
  <ap:Words>705</ap:Words>
  <ap:Pages>2</ap:Pages>
  <ap:DocSecurity>0</ap:DocSecurity>
  <ap:HyperlinksChanged>0</ap:HyperlinksChanged>
  <ap:SharedDoc>0</ap:SharedDoc>
  <ap:LinksUpToDate>0</ap:LinksUpToDate>
  <ap:ScaleCrop>0</ap:ScaleCrop>
  <ap:Application>Microsoft Office Word</ap:Application>
  <ap:Company/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osław Kuchta</dc:creator>
  <keywords/>
  <dc:description/>
  <lastModifiedBy>Jarosław Kuchta</lastModifiedBy>
  <revision>6</revision>
  <dcterms:created xsi:type="dcterms:W3CDTF">2022-07-23T13:19:00.0000000Z</dcterms:created>
  <dcterms:modified xsi:type="dcterms:W3CDTF">2022-07-23T14:31:00.0000000Z</dcterms:modified>
</coreProperties>
</file>